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FA21B5" w14:textId="77777777" w:rsidR="00930D88" w:rsidRPr="00930D88" w:rsidRDefault="00930D88" w:rsidP="00930D88">
      <w:pPr>
        <w:spacing w:after="79"/>
        <w:jc w:val="center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32"/>
        </w:rPr>
        <w:t>Bejelentés</w:t>
      </w:r>
    </w:p>
    <w:p w14:paraId="1CEBF8C5" w14:textId="77777777" w:rsidR="00930D88" w:rsidRPr="00930D88" w:rsidRDefault="00930D88" w:rsidP="00930D88">
      <w:pPr>
        <w:spacing w:after="74"/>
        <w:jc w:val="center"/>
        <w:rPr>
          <w:i/>
        </w:rPr>
      </w:pPr>
      <w:r w:rsidRPr="00930D88">
        <w:rPr>
          <w:rFonts w:ascii="Times New Roman" w:eastAsia="Times New Roman" w:hAnsi="Times New Roman" w:cs="Times New Roman"/>
          <w:i/>
          <w:sz w:val="24"/>
        </w:rPr>
        <w:t xml:space="preserve">a Pécsi Tudományegyetemen létrehozott </w:t>
      </w:r>
      <w:r w:rsidR="00455235" w:rsidRPr="00455235">
        <w:rPr>
          <w:rFonts w:ascii="Times New Roman" w:eastAsia="Times New Roman" w:hAnsi="Times New Roman" w:cs="Times New Roman"/>
          <w:i/>
          <w:sz w:val="24"/>
        </w:rPr>
        <w:t xml:space="preserve">szerzői mű </w:t>
      </w:r>
      <w:r w:rsidRPr="00930D88">
        <w:rPr>
          <w:rFonts w:ascii="Times New Roman" w:eastAsia="Times New Roman" w:hAnsi="Times New Roman" w:cs="Times New Roman"/>
          <w:i/>
          <w:sz w:val="24"/>
        </w:rPr>
        <w:t>kapcsán</w:t>
      </w:r>
    </w:p>
    <w:p w14:paraId="23B35324" w14:textId="77777777" w:rsidR="00930D88" w:rsidRDefault="00930D88" w:rsidP="00930D88">
      <w:pPr>
        <w:spacing w:after="90"/>
      </w:pPr>
      <w:r>
        <w:rPr>
          <w:rFonts w:ascii="Times New Roman" w:eastAsia="Times New Roman" w:hAnsi="Times New Roman" w:cs="Times New Roman"/>
          <w:sz w:val="20"/>
        </w:rPr>
        <w:t xml:space="preserve">Alulírott szerzők bejelentjük, hogy a Pécsi Tudományegyetem folytatott munkánk során az alábbi </w:t>
      </w:r>
      <w:r w:rsidR="00455235" w:rsidRPr="00455235">
        <w:rPr>
          <w:rFonts w:ascii="Times New Roman" w:eastAsia="Times New Roman" w:hAnsi="Times New Roman" w:cs="Times New Roman"/>
          <w:sz w:val="20"/>
          <w:szCs w:val="20"/>
        </w:rPr>
        <w:t>szerzői művet</w:t>
      </w:r>
      <w:r>
        <w:rPr>
          <w:rFonts w:ascii="Times New Roman" w:eastAsia="Times New Roman" w:hAnsi="Times New Roman" w:cs="Times New Roman"/>
          <w:sz w:val="20"/>
        </w:rPr>
        <w:t xml:space="preserve"> alkottuk meg.</w:t>
      </w:r>
    </w:p>
    <w:p w14:paraId="3189610C" w14:textId="77777777" w:rsidR="00930D88" w:rsidRDefault="00930D88" w:rsidP="00930D88">
      <w:pPr>
        <w:spacing w:after="94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 xml:space="preserve">Kijelentjük, hogy </w:t>
      </w:r>
      <w:r w:rsidR="009A5CA9">
        <w:rPr>
          <w:rFonts w:ascii="Times New Roman" w:eastAsia="Times New Roman" w:hAnsi="Times New Roman" w:cs="Times New Roman"/>
          <w:sz w:val="20"/>
        </w:rPr>
        <w:t>a</w:t>
      </w:r>
      <w:r>
        <w:rPr>
          <w:rFonts w:ascii="Times New Roman" w:eastAsia="Times New Roman" w:hAnsi="Times New Roman" w:cs="Times New Roman"/>
          <w:sz w:val="20"/>
        </w:rPr>
        <w:t xml:space="preserve"> Pécsi Tudományegyetem szellemi alkotások jogvédelméről, és szellemi tulajdon-kezeléséről szóló szabályzatát megismertük, és annak rendelkezéseit magunkra nézve kötelezőnek elfogadjuk.</w:t>
      </w:r>
    </w:p>
    <w:p w14:paraId="7E5CE272" w14:textId="77777777" w:rsidR="00930D88" w:rsidRDefault="00930D88" w:rsidP="00930D88">
      <w:pPr>
        <w:spacing w:after="0"/>
        <w:jc w:val="both"/>
      </w:pPr>
    </w:p>
    <w:p w14:paraId="4C682E7E" w14:textId="77777777" w:rsidR="00930D88" w:rsidRPr="00930D88" w:rsidRDefault="00455235" w:rsidP="00930D88">
      <w:pPr>
        <w:spacing w:after="15" w:line="260" w:lineRule="auto"/>
        <w:ind w:left="10" w:hanging="10"/>
        <w:rPr>
          <w:b/>
        </w:rPr>
      </w:pPr>
      <w:r w:rsidRPr="00455235">
        <w:rPr>
          <w:rFonts w:ascii="Times New Roman" w:eastAsia="Times New Roman" w:hAnsi="Times New Roman" w:cs="Times New Roman"/>
          <w:b/>
          <w:sz w:val="20"/>
        </w:rPr>
        <w:t>A szerzői mű címe</w:t>
      </w:r>
    </w:p>
    <w:p w14:paraId="53CC7402" w14:textId="77777777" w:rsidR="00930D88" w:rsidRDefault="00930D88" w:rsidP="00930D88">
      <w:pPr>
        <w:pBdr>
          <w:top w:val="single" w:sz="4" w:space="0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0" w:color="auto"/>
          <w:bar w:val="single" w:sz="4" w:color="auto"/>
        </w:pBdr>
        <w:spacing w:after="108"/>
        <w:ind w:left="-5" w:hanging="10"/>
      </w:pPr>
    </w:p>
    <w:p w14:paraId="658B6191" w14:textId="77777777" w:rsidR="00455235" w:rsidRDefault="00455235" w:rsidP="00455235">
      <w:pPr>
        <w:spacing w:after="0"/>
        <w:ind w:left="11" w:hanging="11"/>
        <w:rPr>
          <w:rFonts w:ascii="Times New Roman" w:eastAsia="Times New Roman" w:hAnsi="Times New Roman" w:cs="Times New Roman"/>
          <w:b/>
          <w:sz w:val="20"/>
        </w:rPr>
      </w:pPr>
    </w:p>
    <w:p w14:paraId="2F2AE6A5" w14:textId="77777777" w:rsidR="00930D88" w:rsidRPr="00930D88" w:rsidRDefault="00455235" w:rsidP="00455235">
      <w:pPr>
        <w:spacing w:after="0"/>
        <w:ind w:left="11" w:hanging="11"/>
        <w:rPr>
          <w:b/>
        </w:rPr>
      </w:pPr>
      <w:r w:rsidRPr="00455235">
        <w:rPr>
          <w:rFonts w:ascii="Times New Roman" w:eastAsia="Times New Roman" w:hAnsi="Times New Roman" w:cs="Times New Roman"/>
          <w:b/>
          <w:sz w:val="20"/>
        </w:rPr>
        <w:t>A szerzői mű jellege (pl.: szépirodalmi, tudományos, publicisztikai mű, zenemű, szobrászat, festészet, rajzolás útján létrehozott alkotás, térképmű, építészeti alkotás, iparművészeti alkotás, gyűjteményes mű stb.)</w:t>
      </w:r>
    </w:p>
    <w:p w14:paraId="1BDF2228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31" w:color="808080"/>
          <w:right w:val="single" w:sz="8" w:space="0" w:color="808080"/>
        </w:pBdr>
        <w:spacing w:after="108"/>
      </w:pPr>
    </w:p>
    <w:p w14:paraId="5A2E26AE" w14:textId="77777777" w:rsidR="00930D88" w:rsidRPr="00930D88" w:rsidRDefault="00930D88" w:rsidP="00930D88">
      <w:pPr>
        <w:spacing w:after="60" w:line="260" w:lineRule="auto"/>
        <w:ind w:left="10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A Szerző(k) adatai</w:t>
      </w:r>
    </w:p>
    <w:p w14:paraId="378ECC5C" w14:textId="77777777" w:rsidR="00930D88" w:rsidRPr="00930D88" w:rsidRDefault="00930D88" w:rsidP="00930D88">
      <w:pPr>
        <w:numPr>
          <w:ilvl w:val="0"/>
          <w:numId w:val="1"/>
        </w:numPr>
        <w:spacing w:after="55" w:line="260" w:lineRule="auto"/>
        <w:ind w:hanging="539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Név</w:t>
      </w:r>
    </w:p>
    <w:p w14:paraId="7C42B584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263A8FD3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vezeti egység</w:t>
      </w:r>
    </w:p>
    <w:p w14:paraId="2FAC69B2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045F958E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 xml:space="preserve">Beosztás a </w:t>
      </w:r>
      <w:r w:rsidR="00A8291B">
        <w:rPr>
          <w:rFonts w:ascii="Times New Roman" w:eastAsia="Times New Roman" w:hAnsi="Times New Roman" w:cs="Times New Roman"/>
          <w:b/>
          <w:sz w:val="20"/>
        </w:rPr>
        <w:t>szerzői mű</w:t>
      </w:r>
      <w:r w:rsidRPr="00930D88">
        <w:rPr>
          <w:rFonts w:ascii="Times New Roman" w:eastAsia="Times New Roman" w:hAnsi="Times New Roman" w:cs="Times New Roman"/>
          <w:b/>
          <w:sz w:val="20"/>
        </w:rPr>
        <w:t xml:space="preserve"> megalkotásakor</w:t>
      </w:r>
    </w:p>
    <w:p w14:paraId="61F90B6D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2A384032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zőségi arány</w:t>
      </w:r>
    </w:p>
    <w:p w14:paraId="4B0391B5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62F9BAE6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lérhetőség (lakcím ÉS telefonszám)</w:t>
      </w:r>
    </w:p>
    <w:p w14:paraId="2183E3D8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14:paraId="5BC8AA96" w14:textId="77777777" w:rsidR="00930D88" w:rsidRPr="00930D88" w:rsidRDefault="00930D88" w:rsidP="00930D88">
      <w:pPr>
        <w:numPr>
          <w:ilvl w:val="0"/>
          <w:numId w:val="1"/>
        </w:numPr>
        <w:spacing w:after="55" w:line="260" w:lineRule="auto"/>
        <w:ind w:hanging="539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Név</w:t>
      </w:r>
    </w:p>
    <w:p w14:paraId="3C452385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437075CA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vezeti egység</w:t>
      </w:r>
    </w:p>
    <w:p w14:paraId="4C63A35E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257F36F3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 xml:space="preserve">Beosztás a </w:t>
      </w:r>
      <w:r w:rsidR="00A8291B">
        <w:rPr>
          <w:rFonts w:ascii="Times New Roman" w:eastAsia="Times New Roman" w:hAnsi="Times New Roman" w:cs="Times New Roman"/>
          <w:b/>
          <w:sz w:val="20"/>
        </w:rPr>
        <w:t>szerzői mű</w:t>
      </w:r>
      <w:r w:rsidRPr="00930D88">
        <w:rPr>
          <w:rFonts w:ascii="Times New Roman" w:eastAsia="Times New Roman" w:hAnsi="Times New Roman" w:cs="Times New Roman"/>
          <w:b/>
          <w:sz w:val="20"/>
        </w:rPr>
        <w:t xml:space="preserve"> megalkotásakor</w:t>
      </w:r>
    </w:p>
    <w:p w14:paraId="1C6BCE0A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6ECC0D3A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zőségi arány</w:t>
      </w:r>
    </w:p>
    <w:p w14:paraId="252461BC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7FC61FEB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lérhetőség (lakcím ÉS telefonszám)</w:t>
      </w:r>
    </w:p>
    <w:p w14:paraId="6EC3642B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14:paraId="58E6B1BE" w14:textId="77777777" w:rsidR="00930D88" w:rsidRPr="00930D88" w:rsidRDefault="00930D88" w:rsidP="00DC56E9">
      <w:pPr>
        <w:keepNext/>
        <w:numPr>
          <w:ilvl w:val="0"/>
          <w:numId w:val="1"/>
        </w:numPr>
        <w:spacing w:after="55"/>
        <w:ind w:hanging="539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Név</w:t>
      </w:r>
    </w:p>
    <w:p w14:paraId="253DA40F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48CBABB7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lastRenderedPageBreak/>
        <w:t>Szervezeti egység</w:t>
      </w:r>
    </w:p>
    <w:p w14:paraId="48876445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0D1E8E46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 xml:space="preserve">Beosztás a </w:t>
      </w:r>
      <w:r w:rsidR="00A8291B">
        <w:rPr>
          <w:rFonts w:ascii="Times New Roman" w:eastAsia="Times New Roman" w:hAnsi="Times New Roman" w:cs="Times New Roman"/>
          <w:b/>
          <w:sz w:val="20"/>
        </w:rPr>
        <w:t>szerzői mű</w:t>
      </w:r>
      <w:r w:rsidRPr="00930D88">
        <w:rPr>
          <w:rFonts w:ascii="Times New Roman" w:eastAsia="Times New Roman" w:hAnsi="Times New Roman" w:cs="Times New Roman"/>
          <w:b/>
          <w:sz w:val="20"/>
        </w:rPr>
        <w:t xml:space="preserve"> megalkotásakor</w:t>
      </w:r>
    </w:p>
    <w:p w14:paraId="6844D9C9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3463E35D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zőségi arány</w:t>
      </w:r>
    </w:p>
    <w:p w14:paraId="77163D79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2B41513B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lérhetőség (lakcím ÉS telefonszám)</w:t>
      </w:r>
    </w:p>
    <w:p w14:paraId="03D60B18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14:paraId="45745635" w14:textId="77777777" w:rsidR="00604B4E" w:rsidRPr="007A16EF" w:rsidRDefault="00604B4E" w:rsidP="00604B4E">
      <w:pPr>
        <w:spacing w:after="11"/>
        <w:rPr>
          <w:rFonts w:ascii="Times New Roman" w:eastAsia="Times New Roman" w:hAnsi="Times New Roman" w:cs="Times New Roman"/>
          <w:i/>
          <w:color w:val="FF0000"/>
          <w:sz w:val="20"/>
        </w:rPr>
      </w:pPr>
      <w:r w:rsidRPr="007A16EF">
        <w:rPr>
          <w:rFonts w:ascii="Times New Roman" w:eastAsia="Times New Roman" w:hAnsi="Times New Roman" w:cs="Times New Roman"/>
          <w:i/>
          <w:color w:val="FF0000"/>
          <w:sz w:val="20"/>
        </w:rPr>
        <w:t>(szükség esetén másolással bővíthető)</w:t>
      </w:r>
    </w:p>
    <w:p w14:paraId="1B1C1BD4" w14:textId="77777777" w:rsidR="00930D88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14:paraId="20644F10" w14:textId="77777777" w:rsidR="00930D88" w:rsidRPr="00930D88" w:rsidRDefault="00930D88" w:rsidP="00930D88">
      <w:pPr>
        <w:spacing w:after="11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Képviseletet ellátó személy</w:t>
      </w:r>
    </w:p>
    <w:p w14:paraId="4339D162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08"/>
      </w:pPr>
    </w:p>
    <w:p w14:paraId="1C227BC3" w14:textId="77777777" w:rsidR="00930D88" w:rsidRPr="00930D88" w:rsidRDefault="00930D88" w:rsidP="00930D88">
      <w:pPr>
        <w:spacing w:after="11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-mail</w:t>
      </w:r>
    </w:p>
    <w:p w14:paraId="71F2B58A" w14:textId="77777777" w:rsidR="00930D88" w:rsidRDefault="00930D88" w:rsidP="00930D88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single" w:sz="4" w:space="0" w:color="auto"/>
          <w:bar w:val="single" w:sz="4" w:color="auto"/>
        </w:pBdr>
        <w:spacing w:after="0"/>
      </w:pPr>
    </w:p>
    <w:p w14:paraId="072B56D6" w14:textId="77777777" w:rsidR="00930D88" w:rsidRPr="009A7081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14:paraId="24AF1235" w14:textId="77777777" w:rsidR="00E37F93" w:rsidRPr="00E37F93" w:rsidRDefault="00455235" w:rsidP="00E37F93">
      <w:pPr>
        <w:spacing w:after="11"/>
        <w:rPr>
          <w:rFonts w:ascii="Times New Roman" w:hAnsi="Times New Roman" w:cs="Times New Roman"/>
          <w:b/>
          <w:sz w:val="20"/>
          <w:szCs w:val="20"/>
        </w:rPr>
      </w:pPr>
      <w:r w:rsidRPr="00455235">
        <w:rPr>
          <w:rFonts w:ascii="Times New Roman" w:eastAsia="Times New Roman" w:hAnsi="Times New Roman" w:cs="Times New Roman"/>
          <w:b/>
          <w:sz w:val="20"/>
        </w:rPr>
        <w:t>A szerzői mű piaci hasznosítására, felhasználási területeire vonatkozó elképzelések, esetleges eddigi külső megkeresések</w:t>
      </w:r>
    </w:p>
    <w:p w14:paraId="6B5A3326" w14:textId="77777777" w:rsidR="00E37F93" w:rsidRPr="00BF4196" w:rsidRDefault="00E37F93" w:rsidP="00E37F93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09"/>
        <w:ind w:left="-5"/>
        <w:rPr>
          <w:rFonts w:ascii="Times New Roman" w:hAnsi="Times New Roman" w:cs="Times New Roman"/>
          <w:sz w:val="20"/>
          <w:szCs w:val="20"/>
        </w:rPr>
      </w:pPr>
    </w:p>
    <w:p w14:paraId="7E6925F9" w14:textId="77777777" w:rsidR="00E37F93" w:rsidRPr="00E37F93" w:rsidRDefault="00E37F93" w:rsidP="00E37F93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14:paraId="22E2B453" w14:textId="77777777" w:rsidR="00930D88" w:rsidRPr="00E37F93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Ráfordítások</w:t>
      </w:r>
    </w:p>
    <w:p w14:paraId="6E2C9929" w14:textId="77777777" w:rsidR="00930D88" w:rsidRPr="00930D88" w:rsidRDefault="009831F2" w:rsidP="00930D88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single" w:sz="4" w:space="0" w:color="auto"/>
          <w:bar w:val="single" w:sz="4" w:color="auto"/>
        </w:pBdr>
        <w:spacing w:after="108"/>
        <w:rPr>
          <w:i/>
          <w:color w:val="FF0000"/>
          <w:sz w:val="20"/>
          <w:szCs w:val="20"/>
        </w:rPr>
      </w:pPr>
      <w:r w:rsidRPr="009831F2">
        <w:rPr>
          <w:i/>
          <w:color w:val="FF0000"/>
          <w:sz w:val="20"/>
          <w:szCs w:val="20"/>
        </w:rPr>
        <w:t>A szellemi termék önköltség számítási séma című táblázat segítségével kiszámított összes önköltség:</w:t>
      </w:r>
      <w:r>
        <w:rPr>
          <w:i/>
          <w:color w:val="FF0000"/>
          <w:sz w:val="20"/>
          <w:szCs w:val="20"/>
        </w:rPr>
        <w:br/>
      </w:r>
      <w:r w:rsidRPr="009831F2">
        <w:rPr>
          <w:i/>
          <w:color w:val="FF0000"/>
          <w:sz w:val="20"/>
          <w:szCs w:val="20"/>
        </w:rPr>
        <w:t xml:space="preserve"> ………</w:t>
      </w:r>
      <w:proofErr w:type="gramStart"/>
      <w:r w:rsidRPr="009831F2">
        <w:rPr>
          <w:i/>
          <w:color w:val="FF0000"/>
          <w:sz w:val="20"/>
          <w:szCs w:val="20"/>
        </w:rPr>
        <w:t>…….</w:t>
      </w:r>
      <w:proofErr w:type="gramEnd"/>
      <w:r w:rsidRPr="009831F2">
        <w:rPr>
          <w:i/>
          <w:color w:val="FF0000"/>
          <w:sz w:val="20"/>
          <w:szCs w:val="20"/>
        </w:rPr>
        <w:t xml:space="preserve">…………….. Ft </w:t>
      </w:r>
    </w:p>
    <w:p w14:paraId="3FFC9EE6" w14:textId="77777777" w:rsidR="00930D88" w:rsidRDefault="00930D88" w:rsidP="00930D88">
      <w:pPr>
        <w:spacing w:after="11"/>
      </w:pPr>
    </w:p>
    <w:p w14:paraId="5968B1B3" w14:textId="77777777" w:rsidR="00930D88" w:rsidRDefault="00930D88" w:rsidP="00930D88">
      <w:pPr>
        <w:spacing w:after="94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>Alulírott nyilatkozom, hogy a jelen űrlapon közölt adatok a valóságnak megfelelnek, és az azokban bekövetkező változásokat legjobb tudomásom szerint jelzem a Pécsi Tudományegyetem Kutatáshasznosítási és Technológia-transzfer Központjának.</w:t>
      </w:r>
    </w:p>
    <w:p w14:paraId="2075F932" w14:textId="77777777" w:rsidR="00930D88" w:rsidRDefault="00930D88" w:rsidP="00930D88">
      <w:pPr>
        <w:spacing w:after="159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>Pécs,</w:t>
      </w:r>
    </w:p>
    <w:p w14:paraId="68E5AC7B" w14:textId="77777777" w:rsidR="00930D88" w:rsidRDefault="00930D88" w:rsidP="00B922D7">
      <w:pPr>
        <w:keepNext/>
        <w:tabs>
          <w:tab w:val="center" w:pos="5730"/>
        </w:tabs>
        <w:spacing w:after="15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4E1B7AEB" wp14:editId="0F477798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217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5EF55F" w14:textId="77777777" w:rsidR="00930D88" w:rsidRDefault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1B7AEB" id="_x0000_t202" coordsize="21600,21600" o:spt="202" path="m,l,21600r21600,l21600,xe">
                <v:stroke joinstyle="miter"/>
                <v:path gradientshapeok="t" o:connecttype="rect"/>
              </v:shapetype>
              <v:shape id="Szövegdoboz 2" o:spid="_x0000_s1026" type="#_x0000_t202" style="position:absolute;margin-left:0;margin-top:21pt;width:185.9pt;height:18.35pt;z-index:-251657216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">
                <v:textbox>
                  <w:txbxContent>
                    <w:p w14:paraId="355EF55F" w14:textId="77777777" w:rsidR="00930D88" w:rsidRDefault="00930D8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Név</w:t>
      </w:r>
      <w:r>
        <w:rPr>
          <w:rFonts w:ascii="Times New Roman" w:eastAsia="Times New Roman" w:hAnsi="Times New Roman" w:cs="Times New Roman"/>
          <w:sz w:val="20"/>
        </w:rPr>
        <w:tab/>
        <w:t>Aláírás:</w:t>
      </w:r>
      <w:r>
        <w:rPr>
          <w:rFonts w:ascii="Times New Roman" w:eastAsia="Times New Roman" w:hAnsi="Times New Roman" w:cs="Times New Roman"/>
          <w:sz w:val="20"/>
        </w:rPr>
        <w:br/>
      </w:r>
    </w:p>
    <w:p w14:paraId="16F80D8A" w14:textId="77777777" w:rsidR="00930D88" w:rsidRDefault="00930D88" w:rsidP="00930D88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3C3BD1D" wp14:editId="473AD288">
                <wp:simplePos x="0" y="0"/>
                <wp:positionH relativeFrom="column">
                  <wp:posOffset>3386455</wp:posOffset>
                </wp:positionH>
                <wp:positionV relativeFrom="paragraph">
                  <wp:posOffset>171450</wp:posOffset>
                </wp:positionV>
                <wp:extent cx="2609850" cy="0"/>
                <wp:effectExtent l="0" t="0" r="19050" b="19050"/>
                <wp:wrapNone/>
                <wp:docPr id="1" name="Egyenes összekötő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06DA96" id="Egyenes összekötő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6.65pt,13.5pt" to="472.1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" strokecolor="black [3200]" strokeweight=".5pt">
                <v:stroke joinstyle="miter"/>
              </v:line>
            </w:pict>
          </mc:Fallback>
        </mc:AlternateContent>
      </w:r>
    </w:p>
    <w:p w14:paraId="452C1A4F" w14:textId="77777777" w:rsidR="00930D88" w:rsidRDefault="00930D88" w:rsidP="00930D88">
      <w:pPr>
        <w:tabs>
          <w:tab w:val="center" w:pos="5730"/>
        </w:tabs>
        <w:spacing w:after="15" w:line="260" w:lineRule="auto"/>
        <w:rPr>
          <w:rFonts w:ascii="Times New Roman" w:eastAsia="Times New Roman" w:hAnsi="Times New Roman" w:cs="Times New Roman"/>
          <w:sz w:val="20"/>
        </w:rPr>
      </w:pPr>
    </w:p>
    <w:p w14:paraId="47FA24DC" w14:textId="77777777" w:rsidR="00930D88" w:rsidRDefault="00930D88" w:rsidP="00B922D7">
      <w:pPr>
        <w:keepNext/>
        <w:tabs>
          <w:tab w:val="center" w:pos="5730"/>
        </w:tabs>
        <w:spacing w:after="15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73C06666" wp14:editId="37254AAB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2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076E94" w14:textId="77777777" w:rsidR="00930D88" w:rsidRDefault="00930D88" w:rsidP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06666" id="_x0000_s1027" type="#_x0000_t202" style="position:absolute;margin-left:0;margin-top:21pt;width:185.9pt;height:18.35pt;z-index:-251654144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">
                <v:textbox>
                  <w:txbxContent>
                    <w:p w14:paraId="7F076E94" w14:textId="77777777" w:rsidR="00930D88" w:rsidRDefault="00930D88" w:rsidP="00930D8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Név</w:t>
      </w:r>
      <w:r>
        <w:rPr>
          <w:rFonts w:ascii="Times New Roman" w:eastAsia="Times New Roman" w:hAnsi="Times New Roman" w:cs="Times New Roman"/>
          <w:sz w:val="20"/>
        </w:rPr>
        <w:tab/>
        <w:t>Aláírás:</w:t>
      </w:r>
      <w:r>
        <w:rPr>
          <w:rFonts w:ascii="Times New Roman" w:eastAsia="Times New Roman" w:hAnsi="Times New Roman" w:cs="Times New Roman"/>
          <w:sz w:val="20"/>
        </w:rPr>
        <w:br/>
      </w:r>
    </w:p>
    <w:p w14:paraId="5B2A1BCD" w14:textId="77777777" w:rsidR="00930D88" w:rsidRDefault="00930D88" w:rsidP="00930D88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AE6674" wp14:editId="399D2BEF">
                <wp:simplePos x="0" y="0"/>
                <wp:positionH relativeFrom="column">
                  <wp:posOffset>3415030</wp:posOffset>
                </wp:positionH>
                <wp:positionV relativeFrom="paragraph">
                  <wp:posOffset>133350</wp:posOffset>
                </wp:positionV>
                <wp:extent cx="2609850" cy="0"/>
                <wp:effectExtent l="0" t="0" r="19050" b="19050"/>
                <wp:wrapNone/>
                <wp:docPr id="3" name="Egyenes összekötő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647B44" id="Egyenes összekötő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8.9pt,10.5pt" to="474.4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" strokecolor="black [3200]" strokeweight=".5pt">
                <v:stroke joinstyle="miter"/>
              </v:line>
            </w:pict>
          </mc:Fallback>
        </mc:AlternateContent>
      </w:r>
    </w:p>
    <w:p w14:paraId="79796102" w14:textId="77777777" w:rsidR="00930D88" w:rsidRDefault="00930D88" w:rsidP="00930D88">
      <w:pPr>
        <w:tabs>
          <w:tab w:val="center" w:pos="5730"/>
        </w:tabs>
        <w:spacing w:after="15" w:line="260" w:lineRule="auto"/>
        <w:rPr>
          <w:rFonts w:ascii="Times New Roman" w:eastAsia="Times New Roman" w:hAnsi="Times New Roman" w:cs="Times New Roman"/>
          <w:sz w:val="20"/>
        </w:rPr>
      </w:pPr>
    </w:p>
    <w:p w14:paraId="408B8C40" w14:textId="77777777" w:rsidR="00930D88" w:rsidRDefault="00930D88" w:rsidP="00930D88">
      <w:pPr>
        <w:tabs>
          <w:tab w:val="center" w:pos="5730"/>
        </w:tabs>
        <w:spacing w:after="15" w:line="260" w:lineRule="auto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73C06666" wp14:editId="37254AAB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4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9D6751" w14:textId="77777777" w:rsidR="00930D88" w:rsidRDefault="00930D88" w:rsidP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06666" id="_x0000_s1028" type="#_x0000_t202" style="position:absolute;margin-left:0;margin-top:21pt;width:185.9pt;height:18.35pt;z-index:-251651072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">
                <v:textbox>
                  <w:txbxContent>
                    <w:p w14:paraId="369D6751" w14:textId="77777777" w:rsidR="00930D88" w:rsidRDefault="00930D88" w:rsidP="00930D8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Név</w:t>
      </w:r>
      <w:r>
        <w:rPr>
          <w:rFonts w:ascii="Times New Roman" w:eastAsia="Times New Roman" w:hAnsi="Times New Roman" w:cs="Times New Roman"/>
          <w:sz w:val="20"/>
        </w:rPr>
        <w:tab/>
        <w:t>Aláírás:</w:t>
      </w:r>
      <w:r>
        <w:rPr>
          <w:rFonts w:ascii="Times New Roman" w:eastAsia="Times New Roman" w:hAnsi="Times New Roman" w:cs="Times New Roman"/>
          <w:sz w:val="20"/>
        </w:rPr>
        <w:br/>
      </w:r>
    </w:p>
    <w:p w14:paraId="4F9160EC" w14:textId="77777777" w:rsidR="00930D88" w:rsidRDefault="00930D88" w:rsidP="00930D88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CAE6674" wp14:editId="399D2BEF">
                <wp:simplePos x="0" y="0"/>
                <wp:positionH relativeFrom="column">
                  <wp:posOffset>3434080</wp:posOffset>
                </wp:positionH>
                <wp:positionV relativeFrom="paragraph">
                  <wp:posOffset>114300</wp:posOffset>
                </wp:positionV>
                <wp:extent cx="2609850" cy="0"/>
                <wp:effectExtent l="0" t="0" r="19050" b="19050"/>
                <wp:wrapNone/>
                <wp:docPr id="5" name="Egyenes összekötő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FF7526" id="Egyenes összekötő 5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0.4pt,9pt" to="475.9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" strokecolor="black [3200]" strokeweight=".5pt">
                <v:stroke joinstyle="miter"/>
              </v:line>
            </w:pict>
          </mc:Fallback>
        </mc:AlternateContent>
      </w:r>
    </w:p>
    <w:p w14:paraId="1740170D" w14:textId="77777777" w:rsidR="00604B4E" w:rsidRDefault="00604B4E" w:rsidP="00930D88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sz w:val="20"/>
        </w:rPr>
      </w:pPr>
    </w:p>
    <w:p w14:paraId="10C114FC" w14:textId="77777777" w:rsidR="00604B4E" w:rsidRPr="007A16EF" w:rsidRDefault="00604B4E" w:rsidP="00604B4E">
      <w:pPr>
        <w:spacing w:after="11"/>
        <w:rPr>
          <w:rFonts w:ascii="Times New Roman" w:eastAsia="Times New Roman" w:hAnsi="Times New Roman" w:cs="Times New Roman"/>
          <w:i/>
          <w:color w:val="FF0000"/>
          <w:sz w:val="20"/>
        </w:rPr>
      </w:pPr>
      <w:r w:rsidRPr="007A16EF">
        <w:rPr>
          <w:rFonts w:ascii="Times New Roman" w:eastAsia="Times New Roman" w:hAnsi="Times New Roman" w:cs="Times New Roman"/>
          <w:i/>
          <w:color w:val="FF0000"/>
          <w:sz w:val="20"/>
        </w:rPr>
        <w:t>(szükség esetén másolással bővíthető)</w:t>
      </w:r>
    </w:p>
    <w:p w14:paraId="5A4EB10E" w14:textId="77777777" w:rsidR="00604B4E" w:rsidRDefault="00604B4E" w:rsidP="00930D88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sz w:val="20"/>
        </w:rPr>
      </w:pPr>
    </w:p>
    <w:p w14:paraId="17EB580E" w14:textId="77777777" w:rsidR="00930D88" w:rsidRPr="00930D88" w:rsidRDefault="00930D88" w:rsidP="00930D88">
      <w:pPr>
        <w:spacing w:after="4" w:line="254" w:lineRule="auto"/>
        <w:ind w:left="-5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A Pécsi Tudományegyetem Kutatáshasznosítási és Technológia-transzfer Központja a fenti adatokat bizalmasan kezeli.</w:t>
      </w:r>
    </w:p>
    <w:p w14:paraId="3A9DCF21" w14:textId="77777777" w:rsidR="00930D88" w:rsidRPr="00930D88" w:rsidRDefault="00930D88">
      <w:pPr>
        <w:rPr>
          <w:color w:val="FF0000"/>
        </w:rPr>
      </w:pPr>
    </w:p>
    <w:p w14:paraId="531FE7C0" w14:textId="77777777" w:rsidR="00930D88" w:rsidRDefault="00930D88" w:rsidP="00930D88">
      <w:pPr>
        <w:spacing w:after="15" w:line="260" w:lineRule="auto"/>
        <w:ind w:left="10" w:hanging="10"/>
        <w:rPr>
          <w:rFonts w:ascii="Times New Roman" w:eastAsia="Times New Roman" w:hAnsi="Times New Roman" w:cs="Times New Roman"/>
          <w:b/>
          <w:color w:val="FF0000"/>
          <w:sz w:val="20"/>
        </w:rPr>
      </w:pPr>
      <w:r w:rsidRPr="00930D88">
        <w:rPr>
          <w:rFonts w:ascii="Times New Roman" w:eastAsia="Times New Roman" w:hAnsi="Times New Roman" w:cs="Times New Roman"/>
          <w:b/>
          <w:color w:val="FF0000"/>
          <w:sz w:val="20"/>
        </w:rPr>
        <w:lastRenderedPageBreak/>
        <w:t>Kötelez</w:t>
      </w:r>
      <w:r>
        <w:rPr>
          <w:rFonts w:ascii="Times New Roman" w:eastAsia="Times New Roman" w:hAnsi="Times New Roman" w:cs="Times New Roman"/>
          <w:b/>
          <w:color w:val="FF0000"/>
          <w:sz w:val="20"/>
        </w:rPr>
        <w:t>ő mellékletek:</w:t>
      </w:r>
    </w:p>
    <w:p w14:paraId="0A0A8486" w14:textId="77777777" w:rsidR="00930D88" w:rsidRDefault="00930D88" w:rsidP="00930D88">
      <w:pPr>
        <w:pStyle w:val="Listaszerbekezds"/>
        <w:numPr>
          <w:ilvl w:val="0"/>
          <w:numId w:val="2"/>
        </w:numPr>
        <w:spacing w:after="15" w:line="260" w:lineRule="auto"/>
        <w:rPr>
          <w:rFonts w:ascii="Times New Roman" w:eastAsia="Times New Roman" w:hAnsi="Times New Roman" w:cs="Times New Roman"/>
          <w:b/>
          <w:color w:val="FF0000"/>
          <w:sz w:val="20"/>
        </w:rPr>
      </w:pPr>
      <w:r>
        <w:rPr>
          <w:rFonts w:ascii="Times New Roman" w:eastAsia="Times New Roman" w:hAnsi="Times New Roman" w:cs="Times New Roman"/>
          <w:b/>
          <w:color w:val="FF0000"/>
          <w:sz w:val="20"/>
        </w:rPr>
        <w:t>Szellemi alkotás részletes leírása</w:t>
      </w:r>
    </w:p>
    <w:p w14:paraId="508ABF01" w14:textId="77777777" w:rsidR="00930D88" w:rsidRPr="00930D88" w:rsidRDefault="00930D88" w:rsidP="00930D88">
      <w:pPr>
        <w:pStyle w:val="Listaszerbekezds"/>
        <w:numPr>
          <w:ilvl w:val="0"/>
          <w:numId w:val="2"/>
        </w:numPr>
        <w:spacing w:after="15" w:line="260" w:lineRule="auto"/>
        <w:rPr>
          <w:rFonts w:ascii="Times New Roman" w:eastAsia="Times New Roman" w:hAnsi="Times New Roman" w:cs="Times New Roman"/>
          <w:b/>
          <w:color w:val="FF0000"/>
          <w:sz w:val="20"/>
        </w:rPr>
      </w:pPr>
      <w:r>
        <w:rPr>
          <w:rFonts w:ascii="Times New Roman" w:eastAsia="Times New Roman" w:hAnsi="Times New Roman" w:cs="Times New Roman"/>
          <w:b/>
          <w:color w:val="FF0000"/>
          <w:sz w:val="20"/>
        </w:rPr>
        <w:t xml:space="preserve">kitöltött </w:t>
      </w:r>
      <w:r w:rsidRPr="00930D88">
        <w:rPr>
          <w:rFonts w:ascii="Times New Roman" w:eastAsia="Times New Roman" w:hAnsi="Times New Roman" w:cs="Times New Roman"/>
          <w:b/>
          <w:color w:val="FF0000"/>
          <w:sz w:val="20"/>
        </w:rPr>
        <w:t>Szellemi termék önköltség számítási séma</w:t>
      </w:r>
    </w:p>
    <w:sectPr w:rsidR="00930D88" w:rsidRPr="00930D88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7B65AD" w14:textId="77777777" w:rsidR="00930D88" w:rsidRDefault="00930D88" w:rsidP="00930D88">
      <w:pPr>
        <w:spacing w:after="0" w:line="240" w:lineRule="auto"/>
      </w:pPr>
      <w:r>
        <w:separator/>
      </w:r>
    </w:p>
  </w:endnote>
  <w:endnote w:type="continuationSeparator" w:id="0">
    <w:p w14:paraId="4EF85ECF" w14:textId="77777777" w:rsidR="00930D88" w:rsidRDefault="00930D88" w:rsidP="00930D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B6A625" w14:textId="77777777" w:rsidR="00930D88" w:rsidRDefault="00930D88" w:rsidP="00930D88">
      <w:pPr>
        <w:spacing w:after="0" w:line="240" w:lineRule="auto"/>
      </w:pPr>
      <w:r>
        <w:separator/>
      </w:r>
    </w:p>
  </w:footnote>
  <w:footnote w:type="continuationSeparator" w:id="0">
    <w:p w14:paraId="2F10B1A2" w14:textId="77777777" w:rsidR="00930D88" w:rsidRDefault="00930D88" w:rsidP="00930D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40C0B" w14:textId="77777777" w:rsidR="00930D88" w:rsidRPr="00930D88" w:rsidRDefault="00930D88" w:rsidP="00590046">
    <w:pPr>
      <w:spacing w:after="0"/>
      <w:rPr>
        <w:b/>
      </w:rPr>
    </w:pPr>
    <w:r w:rsidRPr="00930D88">
      <w:rPr>
        <w:b/>
        <w:noProof/>
        <w:lang w:eastAsia="hu-H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59D5F64" wp14:editId="11617040">
              <wp:simplePos x="0" y="0"/>
              <wp:positionH relativeFrom="page">
                <wp:posOffset>359994</wp:posOffset>
              </wp:positionH>
              <wp:positionV relativeFrom="page">
                <wp:posOffset>851141</wp:posOffset>
              </wp:positionV>
              <wp:extent cx="6840004" cy="12700"/>
              <wp:effectExtent l="0" t="0" r="0" b="0"/>
              <wp:wrapSquare wrapText="bothSides"/>
              <wp:docPr id="10210" name="Group 102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40004" cy="12700"/>
                        <a:chOff x="0" y="0"/>
                        <a:chExt cx="6840004" cy="12700"/>
                      </a:xfrm>
                    </wpg:grpSpPr>
                    <wps:wsp>
                      <wps:cNvPr id="10211" name="Shape 10211"/>
                      <wps:cNvSpPr/>
                      <wps:spPr>
                        <a:xfrm>
                          <a:off x="0" y="0"/>
                          <a:ext cx="6840004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40004">
                              <a:moveTo>
                                <a:pt x="0" y="0"/>
                              </a:moveTo>
                              <a:lnTo>
                                <a:pt x="6840004" y="0"/>
                              </a:lnTo>
                            </a:path>
                          </a:pathLst>
                        </a:custGeom>
                        <a:ln w="12700" cap="flat">
                          <a:miter lim="127000"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C0FAB20" id="Group 10210" o:spid="_x0000_s1026" style="position:absolute;margin-left:28.35pt;margin-top:67pt;width:538.6pt;height:1pt;z-index:251659264;mso-position-horizontal-relative:page;mso-position-vertical-relative:page" coordsize="6840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">
              <v:shape id="Shape 10211" o:spid="_x0000_s1027" style="position:absolute;width:68400;height:0;visibility:visible;mso-wrap-style:square;v-text-anchor:top" coordsize="684000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" path="m,l6840004,e" filled="f" strokeweight="1pt">
                <v:stroke miterlimit="83231f" joinstyle="miter"/>
                <v:path arrowok="t" textboxrect="0,0,6840004,0"/>
              </v:shape>
              <w10:wrap type="square" anchorx="page" anchory="page"/>
            </v:group>
          </w:pict>
        </mc:Fallback>
      </mc:AlternateContent>
    </w:r>
    <w:r w:rsidRPr="00930D88">
      <w:rPr>
        <w:rFonts w:ascii="Times New Roman" w:eastAsia="Times New Roman" w:hAnsi="Times New Roman" w:cs="Times New Roman"/>
        <w:b/>
        <w:sz w:val="20"/>
      </w:rPr>
      <w:t>PÉCSI TUDOMÁNYEGYETEM</w:t>
    </w:r>
  </w:p>
  <w:p w14:paraId="3BAEBDDD" w14:textId="0CFDF573" w:rsidR="00930D88" w:rsidRDefault="00930D88" w:rsidP="00590046">
    <w:pPr>
      <w:spacing w:after="510"/>
    </w:pPr>
    <w:r w:rsidRPr="00930D88">
      <w:rPr>
        <w:rFonts w:ascii="Times New Roman" w:eastAsia="Times New Roman" w:hAnsi="Times New Roman" w:cs="Times New Roman"/>
        <w:b/>
        <w:sz w:val="20"/>
      </w:rPr>
      <w:t xml:space="preserve">KUTATÁSHASZNOSÍTÁSI ÉS TECHNOLÓGIA-TRANSZFER </w:t>
    </w:r>
    <w:r w:rsidR="00590046">
      <w:rPr>
        <w:rFonts w:ascii="Times New Roman" w:eastAsia="Times New Roman" w:hAnsi="Times New Roman" w:cs="Times New Roman"/>
        <w:b/>
        <w:sz w:val="20"/>
      </w:rPr>
      <w:t>FŐOSZTÁL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27047"/>
    <w:multiLevelType w:val="hybridMultilevel"/>
    <w:tmpl w:val="29DC518C"/>
    <w:lvl w:ilvl="0" w:tplc="BAEC8B28">
      <w:start w:val="1"/>
      <w:numFmt w:val="decimal"/>
      <w:lvlText w:val="%1"/>
      <w:lvlJc w:val="left"/>
      <w:pPr>
        <w:ind w:left="5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F3A767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B7CE85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DBAE21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8D82B7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A027D0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362297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19CA15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D9EBCF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46B265A"/>
    <w:multiLevelType w:val="hybridMultilevel"/>
    <w:tmpl w:val="06D44546"/>
    <w:lvl w:ilvl="0" w:tplc="74A687C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2601236">
    <w:abstractNumId w:val="0"/>
  </w:num>
  <w:num w:numId="2" w16cid:durableId="1068490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NrW0NLYwNTM0tjRU0lEKTi0uzszPAykwrQUA4Z71HSwAAAA="/>
  </w:docVars>
  <w:rsids>
    <w:rsidRoot w:val="00930D88"/>
    <w:rsid w:val="00414BCC"/>
    <w:rsid w:val="00455235"/>
    <w:rsid w:val="00590046"/>
    <w:rsid w:val="00604B4E"/>
    <w:rsid w:val="00930D88"/>
    <w:rsid w:val="009831F2"/>
    <w:rsid w:val="009A5CA9"/>
    <w:rsid w:val="009A7081"/>
    <w:rsid w:val="00A8291B"/>
    <w:rsid w:val="00B922D7"/>
    <w:rsid w:val="00DC56E9"/>
    <w:rsid w:val="00E16363"/>
    <w:rsid w:val="00E37F93"/>
    <w:rsid w:val="00FA1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9C11E6"/>
  <w15:chartTrackingRefBased/>
  <w15:docId w15:val="{60CB516C-1B32-4627-AF07-E45FBA3A4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930D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930D88"/>
  </w:style>
  <w:style w:type="paragraph" w:styleId="llb">
    <w:name w:val="footer"/>
    <w:basedOn w:val="Norml"/>
    <w:link w:val="llbChar"/>
    <w:uiPriority w:val="99"/>
    <w:unhideWhenUsed/>
    <w:rsid w:val="00930D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930D88"/>
  </w:style>
  <w:style w:type="paragraph" w:styleId="Listaszerbekezds">
    <w:name w:val="List Paragraph"/>
    <w:basedOn w:val="Norml"/>
    <w:uiPriority w:val="34"/>
    <w:qFormat/>
    <w:rsid w:val="00930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7A5185D0EAA7B4A9E8E75AD0BC5C56C" ma:contentTypeVersion="17" ma:contentTypeDescription="Új dokumentum létrehozása." ma:contentTypeScope="" ma:versionID="962e41d2251113921d915303849f8748">
  <xsd:schema xmlns:xsd="http://www.w3.org/2001/XMLSchema" xmlns:xs="http://www.w3.org/2001/XMLSchema" xmlns:p="http://schemas.microsoft.com/office/2006/metadata/properties" xmlns:ns2="6db82f21-49ef-44c0-bf2b-45e44c1be142" xmlns:ns3="fcfdece4-84ff-4b34-b30d-7a152d354934" xmlns:ns4="d9151da1-dc9c-45bd-9130-dd1abaea1718" targetNamespace="http://schemas.microsoft.com/office/2006/metadata/properties" ma:root="true" ma:fieldsID="ec34c439ac261805444a835d142840d5" ns2:_="" ns3:_="" ns4:_="">
    <xsd:import namespace="6db82f21-49ef-44c0-bf2b-45e44c1be142"/>
    <xsd:import namespace="fcfdece4-84ff-4b34-b30d-7a152d354934"/>
    <xsd:import namespace="d9151da1-dc9c-45bd-9130-dd1abaea17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4:SharedWithUsers" minOccurs="0"/>
                <xsd:element ref="ns4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82f21-49ef-44c0-bf2b-45e44c1be1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dece4-84ff-4b34-b30d-7a152d35493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3484767-76ce-4a60-bd09-86f8491f8e9b}" ma:internalName="TaxCatchAll" ma:showField="CatchAllData" ma:web="fcfdece4-84ff-4b34-b30d-7a152d3549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151da1-dc9c-45bd-9130-dd1abaea1718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fdece4-84ff-4b34-b30d-7a152d354934" xsi:nil="true"/>
    <lcf76f155ced4ddcb4097134ff3c332f xmlns="6db82f21-49ef-44c0-bf2b-45e44c1be14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92D861F-EE6C-4D9A-9187-70C322289A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1F7A94-AB5D-4BB8-B2CF-BCD2FC2AEDC1}"/>
</file>

<file path=customXml/itemProps3.xml><?xml version="1.0" encoding="utf-8"?>
<ds:datastoreItem xmlns:ds="http://schemas.openxmlformats.org/officeDocument/2006/customXml" ds:itemID="{C638C485-E8B3-45EF-A596-38BB4C1E1E50}">
  <ds:schemaRefs>
    <ds:schemaRef ds:uri="http://schemas.microsoft.com/office/2006/metadata/properties"/>
    <ds:schemaRef ds:uri="http://schemas.microsoft.com/office/infopath/2007/PartnerControls"/>
    <ds:schemaRef ds:uri="fcfdece4-84ff-4b34-b30d-7a152d354934"/>
    <ds:schemaRef ds:uri="6db82f21-49ef-44c0-bf2b-45e44c1be14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40</Words>
  <Characters>1656</Characters>
  <Application>Microsoft Office Word</Application>
  <DocSecurity>0</DocSecurity>
  <Lines>13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Orosz Dániel</cp:lastModifiedBy>
  <cp:revision>7</cp:revision>
  <dcterms:created xsi:type="dcterms:W3CDTF">2019-09-13T09:43:00Z</dcterms:created>
  <dcterms:modified xsi:type="dcterms:W3CDTF">2024-01-17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A5185D0EAA7B4A9E8E75AD0BC5C56C</vt:lpwstr>
  </property>
  <property fmtid="{D5CDD505-2E9C-101B-9397-08002B2CF9AE}" pid="3" name="Order">
    <vt:r8>63500</vt:r8>
  </property>
  <property fmtid="{D5CDD505-2E9C-101B-9397-08002B2CF9AE}" pid="4" name="MediaServiceImageTags">
    <vt:lpwstr/>
  </property>
</Properties>
</file>